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свою фотографию, данные о себе и выложить несколько пост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в папку /home/aalushin/work/blog/content/authors/admin данные о себе, свои интересы и образовани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38602"/>
            <wp:effectExtent b="0" l="0" r="0" t="0"/>
            <wp:docPr descr="Figure 1: Данные о себе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3-14%2021-23-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анные о себ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л свою фотографию на обложку сайт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80206"/>
            <wp:effectExtent b="0" l="0" r="0" t="0"/>
            <wp:docPr descr="Figure 2: Добавление фотографии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3-15%2020-49-4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Добавление фотографи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создал пост о прошедшей неделе. Затем заполнил файл и написал как прошла неделя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4733"/>
            <wp:effectExtent b="0" l="0" r="0" t="0"/>
            <wp:docPr descr="Figure 3: Создание поста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3-15%2020-52-5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пост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8963"/>
            <wp:effectExtent b="0" l="0" r="0" t="0"/>
            <wp:docPr descr="Figure 4: Добавление текста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3-15%2020-54-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бавление тек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выбрал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и создал пост по этой тема. Нашел в интернете информацию и заполнил файл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1150"/>
            <wp:effectExtent b="0" l="0" r="0" t="0"/>
            <wp:docPr descr="Figure 5: Создание поста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3-15%2020-56-2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поста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316721"/>
            <wp:effectExtent b="0" l="0" r="0" t="0"/>
            <wp:docPr descr="Figure 6: Добавление информации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3-15%2020-56-5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информац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тем я создал локальный сервер, чтобы проверить правильность заполнения данных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57530"/>
            <wp:effectExtent b="0" l="0" r="0" t="0"/>
            <wp:docPr descr="Figure 7: Проверка на локальном сервере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2-23%2014-10-4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на локальном сервер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гда я убедился в правильности заполнения данных, я отправил все данные на систему git и уже проверил сам сайт. По ссылке SkLjT.github.io oткрывается мой сайт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316721"/>
            <wp:effectExtent b="0" l="0" r="0" t="0"/>
            <wp:docPr descr="Figure 8: Готовый онлайн сайт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project-personal/stage2/report/image/Снимок%20экрана%20от%202023-03-15%2021-02-4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Готовый онлайн сайт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на сайт данные о себе и научился писать пост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этапу индивидуального проекта</dc:title>
  <dc:creator>Лушин Артем Андреевич</dc:creator>
  <dc:language>ru-RU</dc:language>
  <cp:keywords/>
  <dcterms:created xsi:type="dcterms:W3CDTF">2023-03-15T18:06:28Z</dcterms:created>
  <dcterms:modified xsi:type="dcterms:W3CDTF">2023-03-15T18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данных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